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18291" w14:textId="77777777" w:rsidR="00FB3F7F" w:rsidRPr="00B4386F" w:rsidRDefault="004410BF" w:rsidP="004410BF">
      <w:pPr>
        <w:pStyle w:val="NoSpacing"/>
        <w:shd w:val="clear" w:color="auto" w:fill="FFFFFF" w:themeFill="background1"/>
        <w:jc w:val="center"/>
        <w:rPr>
          <w:rFonts w:ascii="Garamond" w:hAnsi="Garamond" w:cs="Times New Roman"/>
          <w:b/>
          <w:smallCaps/>
          <w:sz w:val="44"/>
          <w:szCs w:val="40"/>
        </w:rPr>
      </w:pPr>
      <w:r w:rsidRPr="004410BF">
        <w:rPr>
          <w:rFonts w:ascii="Garamond" w:hAnsi="Garamond" w:cs="Times New Roman"/>
          <w:b/>
          <w:smallCaps/>
          <w:sz w:val="44"/>
          <w:szCs w:val="40"/>
        </w:rPr>
        <w:t>Nikita M Parmar</w:t>
      </w:r>
    </w:p>
    <w:p w14:paraId="733AB0C4" w14:textId="77777777" w:rsidR="00FB3F7F" w:rsidRPr="00B4386F" w:rsidRDefault="00FB3F7F" w:rsidP="00964586">
      <w:pPr>
        <w:pStyle w:val="NoSpacing"/>
        <w:shd w:val="clear" w:color="auto" w:fill="FFFFFF" w:themeFill="background1"/>
        <w:jc w:val="center"/>
        <w:rPr>
          <w:rFonts w:ascii="Garamond" w:hAnsi="Garamond"/>
          <w:b/>
          <w:sz w:val="10"/>
          <w:szCs w:val="10"/>
        </w:rPr>
      </w:pPr>
    </w:p>
    <w:p w14:paraId="2D9C42F8" w14:textId="609D7A3F" w:rsidR="00383870" w:rsidRPr="00B4386F" w:rsidRDefault="00FB3F7F" w:rsidP="004410BF">
      <w:pPr>
        <w:pStyle w:val="NoSpacing"/>
        <w:shd w:val="clear" w:color="auto" w:fill="FFFFFF" w:themeFill="background1"/>
        <w:jc w:val="center"/>
        <w:rPr>
          <w:rFonts w:ascii="Garamond" w:hAnsi="Garamond" w:cs="Calibri Light"/>
        </w:rPr>
      </w:pPr>
      <w:r w:rsidRPr="00B4386F">
        <w:rPr>
          <w:rFonts w:ascii="Garamond" w:hAnsi="Garamond" w:cs="Calibri Light"/>
          <w:b/>
          <w:sz w:val="24"/>
        </w:rPr>
        <w:sym w:font="Webdings" w:char="F0FC"/>
      </w:r>
      <w:r w:rsidR="003B2AC2">
        <w:rPr>
          <w:rFonts w:ascii="Garamond" w:hAnsi="Garamond" w:cs="Calibri Light"/>
          <w:b/>
          <w:sz w:val="24"/>
        </w:rPr>
        <w:t xml:space="preserve"> </w:t>
      </w:r>
      <w:r w:rsidR="004410BF">
        <w:rPr>
          <w:rFonts w:ascii="Garamond" w:hAnsi="Garamond" w:cs="Calibri Light"/>
        </w:rPr>
        <w:t>Ahmedabad</w:t>
      </w:r>
      <w:r w:rsidR="001633D2" w:rsidRPr="00B4386F">
        <w:rPr>
          <w:rFonts w:ascii="Garamond" w:hAnsi="Garamond" w:cs="Calibri Light"/>
        </w:rPr>
        <w:t xml:space="preserve">, </w:t>
      </w:r>
      <w:r w:rsidR="004410BF">
        <w:rPr>
          <w:rFonts w:ascii="Garamond" w:hAnsi="Garamond" w:cs="Calibri Light"/>
        </w:rPr>
        <w:t>India</w:t>
      </w:r>
      <w:r w:rsidR="00964586" w:rsidRPr="00B4386F">
        <w:rPr>
          <w:rFonts w:ascii="Garamond" w:hAnsi="Garamond" w:cs="Calibri Light"/>
        </w:rPr>
        <w:t xml:space="preserve"> |</w:t>
      </w:r>
      <w:r w:rsidRPr="00B4386F">
        <w:rPr>
          <w:rFonts w:ascii="Garamond" w:hAnsi="Garamond" w:cs="Calibri Light"/>
          <w:b/>
          <w:sz w:val="24"/>
        </w:rPr>
        <w:sym w:font="Webdings" w:char="F0C8"/>
      </w:r>
      <w:r w:rsidR="00EF5AF0" w:rsidRPr="00B4386F">
        <w:rPr>
          <w:rFonts w:ascii="Garamond" w:hAnsi="Garamond" w:cs="Calibri Light"/>
        </w:rPr>
        <w:t xml:space="preserve">+91 </w:t>
      </w:r>
      <w:r w:rsidR="00DE2489">
        <w:rPr>
          <w:rFonts w:ascii="Garamond" w:hAnsi="Garamond" w:cs="Calibri Light"/>
          <w:lang w:val="en-GB"/>
        </w:rPr>
        <w:t>8758271951</w:t>
      </w:r>
      <w:r w:rsidR="00964586" w:rsidRPr="00B4386F">
        <w:rPr>
          <w:rFonts w:ascii="Garamond" w:hAnsi="Garamond" w:cs="Calibri Light"/>
        </w:rPr>
        <w:t xml:space="preserve"> | </w:t>
      </w:r>
      <w:r w:rsidR="00383870" w:rsidRPr="00B4386F">
        <w:rPr>
          <w:rFonts w:ascii="Garamond" w:hAnsi="Garamond" w:cs="Calibri Light"/>
          <w:b/>
          <w:sz w:val="24"/>
        </w:rPr>
        <w:sym w:font="Wingdings" w:char="F02A"/>
      </w:r>
      <w:r w:rsidR="00222419">
        <w:rPr>
          <w:rFonts w:ascii="Garamond" w:hAnsi="Garamond" w:cs="Calibri Light"/>
          <w:b/>
          <w:sz w:val="24"/>
        </w:rPr>
        <w:t xml:space="preserve"> </w:t>
      </w:r>
      <w:r w:rsidR="00877F14" w:rsidRPr="00877F14">
        <w:rPr>
          <w:rFonts w:ascii="Garamond" w:hAnsi="Garamond" w:cs="Calibri Light"/>
          <w:lang w:val="en-GB"/>
        </w:rPr>
        <w:t>njahnavi86@gmail.com</w:t>
      </w:r>
      <w:r w:rsidR="00877F14">
        <w:rPr>
          <w:rFonts w:ascii="Garamond" w:hAnsi="Garamond" w:cs="Calibri Light"/>
          <w:lang w:val="en-GB"/>
        </w:rPr>
        <w:t xml:space="preserve"> /</w:t>
      </w:r>
      <w:r w:rsidR="00DE2489">
        <w:rPr>
          <w:rFonts w:ascii="Garamond" w:hAnsi="Garamond" w:cs="Calibri Light"/>
          <w:lang w:val="en-GB"/>
        </w:rPr>
        <w:t>nikitaparmar631@gmail.com</w:t>
      </w:r>
    </w:p>
    <w:p w14:paraId="5EC1EFFF" w14:textId="77777777" w:rsidR="00D42509" w:rsidRPr="00B4386F" w:rsidRDefault="00D42509" w:rsidP="00AA100D">
      <w:pPr>
        <w:pStyle w:val="NoSpacing"/>
        <w:rPr>
          <w:rFonts w:ascii="Garamond" w:hAnsi="Garamond"/>
          <w:sz w:val="10"/>
          <w:szCs w:val="10"/>
        </w:rPr>
      </w:pPr>
    </w:p>
    <w:p w14:paraId="5120E38D" w14:textId="77777777" w:rsidR="00AA100D" w:rsidRPr="00B4386F" w:rsidRDefault="00AA100D" w:rsidP="00935AF1">
      <w:pPr>
        <w:pStyle w:val="NoSpacing"/>
        <w:shd w:val="clear" w:color="auto" w:fill="000000" w:themeFill="text1"/>
        <w:rPr>
          <w:rFonts w:ascii="Garamond" w:hAnsi="Garamond" w:cstheme="minorHAnsi"/>
          <w:b/>
          <w:sz w:val="2"/>
          <w:szCs w:val="4"/>
        </w:rPr>
      </w:pPr>
    </w:p>
    <w:p w14:paraId="75C670DC" w14:textId="77777777" w:rsidR="00435EF4" w:rsidRPr="00B4386F" w:rsidRDefault="00435EF4" w:rsidP="002D70B7">
      <w:pPr>
        <w:pStyle w:val="NoSpacing"/>
        <w:jc w:val="center"/>
        <w:rPr>
          <w:rFonts w:ascii="Garamond" w:hAnsi="Garamond" w:cstheme="minorHAnsi"/>
          <w:b/>
          <w:sz w:val="20"/>
          <w:szCs w:val="20"/>
          <w:u w:val="single"/>
        </w:rPr>
      </w:pPr>
    </w:p>
    <w:p w14:paraId="58E4A38D" w14:textId="20238197" w:rsidR="002D70B7" w:rsidRPr="00B4386F" w:rsidRDefault="00750780" w:rsidP="00435EF4">
      <w:pPr>
        <w:pStyle w:val="NoSpacing"/>
        <w:shd w:val="clear" w:color="auto" w:fill="C4BC96" w:themeFill="background2" w:themeFillShade="BF"/>
        <w:jc w:val="center"/>
        <w:rPr>
          <w:rFonts w:ascii="Garamond" w:hAnsi="Garamond" w:cs="Times New Roman"/>
          <w:b/>
          <w:smallCaps/>
          <w:sz w:val="32"/>
          <w:szCs w:val="30"/>
        </w:rPr>
      </w:pPr>
      <w:r>
        <w:rPr>
          <w:rFonts w:ascii="Garamond" w:hAnsi="Garamond" w:cs="Times New Roman"/>
          <w:b/>
          <w:smallCaps/>
          <w:sz w:val="32"/>
          <w:szCs w:val="30"/>
        </w:rPr>
        <w:t xml:space="preserve">Middle Management: </w:t>
      </w:r>
      <w:r w:rsidR="00DE2489">
        <w:rPr>
          <w:rFonts w:ascii="Garamond" w:hAnsi="Garamond" w:cs="Times New Roman"/>
          <w:b/>
          <w:smallCaps/>
          <w:sz w:val="32"/>
          <w:szCs w:val="30"/>
        </w:rPr>
        <w:t>Banking</w:t>
      </w:r>
      <w:r>
        <w:rPr>
          <w:rFonts w:ascii="Garamond" w:hAnsi="Garamond" w:cs="Times New Roman"/>
          <w:b/>
          <w:smallCaps/>
          <w:sz w:val="32"/>
          <w:szCs w:val="30"/>
        </w:rPr>
        <w:t>/Financial Services</w:t>
      </w:r>
    </w:p>
    <w:p w14:paraId="56634D56" w14:textId="77777777" w:rsidR="004E0EF1" w:rsidRPr="00B4386F" w:rsidRDefault="004E0EF1" w:rsidP="002D70B7">
      <w:pPr>
        <w:pStyle w:val="NoSpacing"/>
        <w:jc w:val="center"/>
        <w:rPr>
          <w:rFonts w:ascii="Garamond" w:hAnsi="Garamond"/>
          <w:sz w:val="20"/>
          <w:szCs w:val="20"/>
        </w:rPr>
      </w:pPr>
    </w:p>
    <w:p w14:paraId="3A9AB269" w14:textId="102A652F" w:rsidR="004E0EF1" w:rsidRPr="00B4386F" w:rsidRDefault="00750780" w:rsidP="00B4386F">
      <w:pPr>
        <w:pStyle w:val="NoSpacing"/>
        <w:shd w:val="clear" w:color="auto" w:fill="EEECE1" w:themeFill="background2"/>
        <w:ind w:right="29"/>
        <w:jc w:val="center"/>
        <w:rPr>
          <w:rFonts w:ascii="Garamond" w:hAnsi="Garamond" w:cstheme="minorHAnsi"/>
        </w:rPr>
      </w:pPr>
      <w:r>
        <w:rPr>
          <w:rFonts w:ascii="Garamond" w:hAnsi="Garamond" w:cstheme="minorHAnsi"/>
        </w:rPr>
        <w:t>Banker with over 6 years of experience in managing cash transactions and general banking operations with a nationalized bank in India</w:t>
      </w:r>
      <w:r w:rsidR="00CD652C" w:rsidRPr="00B4386F">
        <w:rPr>
          <w:rFonts w:ascii="Garamond" w:hAnsi="Garamond" w:cstheme="minorHAnsi"/>
        </w:rPr>
        <w:t>.</w:t>
      </w:r>
      <w:r>
        <w:rPr>
          <w:rFonts w:ascii="Garamond" w:hAnsi="Garamond" w:cstheme="minorHAnsi"/>
        </w:rPr>
        <w:t xml:space="preserve">  financial services domain to leverage acquired skills and knowledge in accomplishing organizational growth objectives</w:t>
      </w:r>
    </w:p>
    <w:p w14:paraId="5BBB3BA3" w14:textId="77777777" w:rsidR="004E0EF1" w:rsidRPr="00B4386F" w:rsidRDefault="004E0EF1" w:rsidP="002D70B7">
      <w:pPr>
        <w:pStyle w:val="NoSpacing"/>
        <w:jc w:val="center"/>
        <w:rPr>
          <w:rFonts w:ascii="Garamond" w:hAnsi="Garamond"/>
          <w:sz w:val="20"/>
          <w:szCs w:val="20"/>
        </w:rPr>
      </w:pPr>
    </w:p>
    <w:p w14:paraId="38EBBFB8" w14:textId="77777777" w:rsidR="004E0080" w:rsidRPr="00B4386F" w:rsidRDefault="004E0080" w:rsidP="00964586">
      <w:pPr>
        <w:pStyle w:val="NoSpacing"/>
        <w:pBdr>
          <w:bottom w:val="single" w:sz="4" w:space="1" w:color="auto"/>
        </w:pBdr>
        <w:shd w:val="clear" w:color="auto" w:fill="C4BC96" w:themeFill="background2" w:themeFillShade="BF"/>
        <w:jc w:val="center"/>
        <w:rPr>
          <w:rFonts w:ascii="Garamond" w:hAnsi="Garamond" w:cs="Times New Roman"/>
          <w:b/>
          <w:smallCaps/>
          <w:sz w:val="24"/>
        </w:rPr>
      </w:pPr>
      <w:r w:rsidRPr="00B4386F">
        <w:rPr>
          <w:rFonts w:ascii="Garamond" w:hAnsi="Garamond" w:cs="Times New Roman"/>
          <w:b/>
          <w:smallCaps/>
          <w:sz w:val="24"/>
        </w:rPr>
        <w:t>Executive Summary</w:t>
      </w:r>
    </w:p>
    <w:p w14:paraId="4726D813" w14:textId="77777777" w:rsidR="004E0EF1" w:rsidRPr="00B4386F" w:rsidRDefault="004E0EF1" w:rsidP="004E0EF1">
      <w:pPr>
        <w:pStyle w:val="NoSpacing"/>
        <w:rPr>
          <w:rFonts w:ascii="Garamond" w:hAnsi="Garamond"/>
          <w:sz w:val="10"/>
          <w:szCs w:val="10"/>
        </w:rPr>
      </w:pPr>
    </w:p>
    <w:p w14:paraId="383C2FC3" w14:textId="77777777" w:rsidR="00750780" w:rsidRPr="00750780" w:rsidRDefault="00750780" w:rsidP="00750780">
      <w:pPr>
        <w:pStyle w:val="NoSpacing"/>
        <w:numPr>
          <w:ilvl w:val="0"/>
          <w:numId w:val="1"/>
        </w:numPr>
        <w:tabs>
          <w:tab w:val="left" w:pos="0"/>
        </w:tabs>
        <w:ind w:left="360"/>
        <w:jc w:val="both"/>
        <w:rPr>
          <w:rFonts w:ascii="Garamond" w:hAnsi="Garamond" w:cstheme="minorHAnsi"/>
        </w:rPr>
      </w:pPr>
      <w:r w:rsidRPr="00750780">
        <w:rPr>
          <w:rFonts w:ascii="Garamond" w:hAnsi="Garamond" w:cstheme="minorHAnsi"/>
        </w:rPr>
        <w:t>Proven ability in managing day to day administrative aspects encompassing branch business, operations &amp; compliance effective customer relationship management.</w:t>
      </w:r>
    </w:p>
    <w:p w14:paraId="5ED018BA" w14:textId="100A1802" w:rsidR="00750780" w:rsidRPr="00DE2489" w:rsidRDefault="00750780" w:rsidP="00DE2489">
      <w:pPr>
        <w:pStyle w:val="NoSpacing"/>
        <w:numPr>
          <w:ilvl w:val="0"/>
          <w:numId w:val="1"/>
        </w:numPr>
        <w:tabs>
          <w:tab w:val="left" w:pos="0"/>
        </w:tabs>
        <w:ind w:left="360"/>
        <w:jc w:val="both"/>
        <w:rPr>
          <w:rFonts w:ascii="Garamond" w:hAnsi="Garamond" w:cstheme="minorHAnsi"/>
        </w:rPr>
      </w:pPr>
      <w:r w:rsidRPr="00750780">
        <w:rPr>
          <w:rFonts w:ascii="Garamond" w:hAnsi="Garamond" w:cstheme="minorHAnsi"/>
        </w:rPr>
        <w:t>Proficient in clearing, cash management in compliance to risk management and audit guidelines</w:t>
      </w:r>
      <w:r>
        <w:rPr>
          <w:rFonts w:ascii="Garamond" w:hAnsi="Garamond" w:cstheme="minorHAnsi"/>
        </w:rPr>
        <w:t xml:space="preserve">, </w:t>
      </w:r>
      <w:r w:rsidRPr="00750780">
        <w:rPr>
          <w:rFonts w:ascii="Garamond" w:hAnsi="Garamond" w:cstheme="minorHAnsi"/>
        </w:rPr>
        <w:t>generating sale of customized banking products based on customer requirements for fulfilling branch business targets.</w:t>
      </w:r>
    </w:p>
    <w:p w14:paraId="70517EE5" w14:textId="77777777" w:rsidR="00750780" w:rsidRPr="00750780" w:rsidRDefault="00750780" w:rsidP="00750780">
      <w:pPr>
        <w:pStyle w:val="NoSpacing"/>
        <w:numPr>
          <w:ilvl w:val="0"/>
          <w:numId w:val="1"/>
        </w:numPr>
        <w:tabs>
          <w:tab w:val="left" w:pos="0"/>
        </w:tabs>
        <w:ind w:left="360"/>
        <w:jc w:val="both"/>
        <w:rPr>
          <w:rFonts w:ascii="Garamond" w:hAnsi="Garamond" w:cstheme="minorHAnsi"/>
        </w:rPr>
      </w:pPr>
      <w:r>
        <w:rPr>
          <w:rFonts w:ascii="Garamond" w:hAnsi="Garamond" w:cstheme="minorHAnsi"/>
        </w:rPr>
        <w:t xml:space="preserve">Well versed with the RBI and SEBI guidelines and guide team members in implementing the same in </w:t>
      </w:r>
      <w:proofErr w:type="gramStart"/>
      <w:r>
        <w:rPr>
          <w:rFonts w:ascii="Garamond" w:hAnsi="Garamond" w:cstheme="minorHAnsi"/>
        </w:rPr>
        <w:t>day to day</w:t>
      </w:r>
      <w:proofErr w:type="gramEnd"/>
      <w:r>
        <w:rPr>
          <w:rFonts w:ascii="Garamond" w:hAnsi="Garamond" w:cstheme="minorHAnsi"/>
        </w:rPr>
        <w:t xml:space="preserve"> business transactions.</w:t>
      </w:r>
    </w:p>
    <w:p w14:paraId="017E038B" w14:textId="77777777" w:rsidR="00750780" w:rsidRPr="00750780" w:rsidRDefault="00750780" w:rsidP="00750780">
      <w:pPr>
        <w:pStyle w:val="NoSpacing"/>
        <w:numPr>
          <w:ilvl w:val="0"/>
          <w:numId w:val="1"/>
        </w:numPr>
        <w:tabs>
          <w:tab w:val="left" w:pos="0"/>
        </w:tabs>
        <w:ind w:left="360"/>
        <w:jc w:val="both"/>
        <w:rPr>
          <w:rFonts w:ascii="Garamond" w:hAnsi="Garamond" w:cstheme="minorHAnsi"/>
        </w:rPr>
      </w:pPr>
      <w:r w:rsidRPr="00750780">
        <w:rPr>
          <w:rFonts w:ascii="Garamond" w:hAnsi="Garamond" w:cstheme="minorHAnsi"/>
        </w:rPr>
        <w:t>Adept at implementing various service improvement plans/ budgetary controls for enhancing existing business processes.</w:t>
      </w:r>
    </w:p>
    <w:p w14:paraId="5A5A91C8" w14:textId="77777777" w:rsidR="00750780" w:rsidRPr="00750780" w:rsidRDefault="00750780" w:rsidP="00750780">
      <w:pPr>
        <w:pStyle w:val="NoSpacing"/>
        <w:numPr>
          <w:ilvl w:val="0"/>
          <w:numId w:val="1"/>
        </w:numPr>
        <w:tabs>
          <w:tab w:val="left" w:pos="0"/>
        </w:tabs>
        <w:ind w:left="360"/>
        <w:jc w:val="both"/>
        <w:rPr>
          <w:rFonts w:ascii="Garamond" w:hAnsi="Garamond" w:cstheme="minorHAnsi"/>
        </w:rPr>
      </w:pPr>
      <w:r w:rsidRPr="00750780">
        <w:rPr>
          <w:rFonts w:ascii="Garamond" w:hAnsi="Garamond" w:cstheme="minorHAnsi"/>
        </w:rPr>
        <w:t>Adroit in leading and motivating large cross-functional and multi-cultural teams to maximize productivity, ensuring solutions meet business requirements.</w:t>
      </w:r>
    </w:p>
    <w:p w14:paraId="5F979EE4" w14:textId="77777777" w:rsidR="004E0080" w:rsidRPr="00B4386F" w:rsidRDefault="004E0080" w:rsidP="004E0080">
      <w:pPr>
        <w:pStyle w:val="NoSpacing"/>
        <w:tabs>
          <w:tab w:val="left" w:pos="134"/>
        </w:tabs>
        <w:spacing w:line="276" w:lineRule="auto"/>
        <w:jc w:val="both"/>
        <w:rPr>
          <w:rFonts w:ascii="Garamond" w:hAnsi="Garamond" w:cstheme="minorHAnsi"/>
          <w:sz w:val="20"/>
          <w:szCs w:val="20"/>
        </w:rPr>
      </w:pPr>
    </w:p>
    <w:tbl>
      <w:tblPr>
        <w:tblStyle w:val="TableGrid"/>
        <w:tblW w:w="1053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10"/>
        <w:gridCol w:w="7020"/>
      </w:tblGrid>
      <w:tr w:rsidR="004E0080" w:rsidRPr="00B4386F" w14:paraId="1FCE091F" w14:textId="77777777" w:rsidTr="00AB29EB">
        <w:trPr>
          <w:trHeight w:val="7392"/>
        </w:trPr>
        <w:tc>
          <w:tcPr>
            <w:tcW w:w="3510" w:type="dxa"/>
            <w:shd w:val="clear" w:color="auto" w:fill="EEECE1" w:themeFill="background2"/>
          </w:tcPr>
          <w:p w14:paraId="56B77216" w14:textId="77777777" w:rsidR="004E0080" w:rsidRPr="00B4386F" w:rsidRDefault="004E0080" w:rsidP="004D7772">
            <w:pPr>
              <w:pStyle w:val="NoSpacing"/>
              <w:pBdr>
                <w:bottom w:val="single" w:sz="4" w:space="1" w:color="auto"/>
              </w:pBdr>
              <w:shd w:val="clear" w:color="auto" w:fill="C4BC96" w:themeFill="background2" w:themeFillShade="BF"/>
              <w:ind w:left="-108" w:right="-142"/>
              <w:jc w:val="center"/>
              <w:rPr>
                <w:rFonts w:ascii="Garamond" w:hAnsi="Garamond" w:cs="Times New Roman"/>
                <w:b/>
                <w:smallCaps/>
                <w:sz w:val="24"/>
              </w:rPr>
            </w:pPr>
            <w:r w:rsidRPr="00B4386F">
              <w:rPr>
                <w:rFonts w:ascii="Garamond" w:hAnsi="Garamond" w:cs="Times New Roman"/>
                <w:b/>
                <w:smallCaps/>
                <w:sz w:val="24"/>
              </w:rPr>
              <w:t>Core Competencies</w:t>
            </w:r>
          </w:p>
          <w:p w14:paraId="56A086FD" w14:textId="77777777" w:rsidR="004E0080" w:rsidRPr="00B4386F" w:rsidRDefault="004E0080" w:rsidP="004E0080">
            <w:pPr>
              <w:pStyle w:val="NoSpacing"/>
              <w:tabs>
                <w:tab w:val="left" w:pos="134"/>
              </w:tabs>
              <w:spacing w:line="276" w:lineRule="auto"/>
              <w:jc w:val="both"/>
              <w:rPr>
                <w:rFonts w:ascii="Garamond" w:hAnsi="Garamond" w:cstheme="minorHAnsi"/>
                <w:sz w:val="20"/>
                <w:szCs w:val="10"/>
              </w:rPr>
            </w:pPr>
          </w:p>
          <w:p w14:paraId="67677F4F" w14:textId="77777777" w:rsidR="00520AEE" w:rsidRPr="00B4386F" w:rsidRDefault="006666A0" w:rsidP="00520AEE">
            <w:pPr>
              <w:rPr>
                <w:rFonts w:ascii="Garamond" w:hAnsi="Garamond" w:cstheme="minorHAnsi"/>
                <w:b/>
                <w:color w:val="404040" w:themeColor="text1" w:themeTint="BF"/>
              </w:rPr>
            </w:pPr>
            <w:r>
              <w:rPr>
                <w:rFonts w:ascii="Garamond" w:hAnsi="Garamond" w:cstheme="minorHAnsi"/>
                <w:b/>
                <w:color w:val="404040" w:themeColor="text1" w:themeTint="BF"/>
              </w:rPr>
              <w:t>Banking Operations</w:t>
            </w:r>
          </w:p>
          <w:p w14:paraId="088BED04" w14:textId="77777777" w:rsidR="00520AEE" w:rsidRPr="00B4386F" w:rsidRDefault="004410BF" w:rsidP="00520AEE">
            <w:pPr>
              <w:rPr>
                <w:rFonts w:ascii="Garamond" w:hAnsi="Garamond" w:cstheme="minorHAnsi"/>
                <w:color w:val="404040" w:themeColor="text1" w:themeTint="BF"/>
                <w:sz w:val="20"/>
              </w:rPr>
            </w:pPr>
            <w:r>
              <w:rPr>
                <w:rFonts w:ascii="Garamond" w:hAnsi="Garamond" w:cstheme="minorHAnsi"/>
                <w:caps/>
                <w:smallCaps/>
                <w:noProof/>
                <w:color w:val="404040" w:themeColor="text1" w:themeTint="BF"/>
                <w:sz w:val="24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1679744" behindDoc="0" locked="0" layoutInCell="1" allowOverlap="1" wp14:anchorId="543FFBAC" wp14:editId="35A6C549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69850</wp:posOffset>
                      </wp:positionV>
                      <wp:extent cx="2075815" cy="0"/>
                      <wp:effectExtent l="28575" t="29210" r="29210" b="37465"/>
                      <wp:wrapNone/>
                      <wp:docPr id="30" name="Group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075815" cy="0"/>
                                <a:chOff x="840" y="9803"/>
                                <a:chExt cx="3269" cy="0"/>
                              </a:xfrm>
                            </wpg:grpSpPr>
                            <wps:wsp>
                              <wps:cNvPr id="31" name="AutoShape 9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40" y="9803"/>
                                  <a:ext cx="3269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bg1">
                                      <a:lumMod val="10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32" name="AutoShape 20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40" y="9803"/>
                                  <a:ext cx="3024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bg2">
                                      <a:lumMod val="5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B65A83C" id="Group 23" o:spid="_x0000_s1026" style="position:absolute;margin-left:.6pt;margin-top:5.5pt;width:163.45pt;height:0;z-index:251679744" coordorigin="840,9803" coordsize="3269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">
                      <v:shapetype id="_x0000_t32" coordsize="21600,21600" o:spt="32" o:oned="t" path="m,l21600,21600e" filled="f">
                        <v:path arrowok="t" fillok="f" o:connecttype="none"/>
                        <o:lock v:ext="edit" shapetype="t"/>
                      </v:shapetype>
                      <v:shape id="AutoShape 9" o:spid="_x0000_s1027" type="#_x0000_t32" style="position:absolute;left:840;top:9803;width:3269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" strokecolor="white [3212]" strokeweight="4.5pt"/>
                      <v:shape id="AutoShape 20" o:spid="_x0000_s1028" type="#_x0000_t32" style="position:absolute;left:840;top:9803;width:302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" strokecolor="#938953 [1614]" strokeweight="4.5pt"/>
                    </v:group>
                  </w:pict>
                </mc:Fallback>
              </mc:AlternateContent>
            </w:r>
          </w:p>
          <w:p w14:paraId="7B107AD5" w14:textId="77777777" w:rsidR="00883A4A" w:rsidRPr="00B4386F" w:rsidRDefault="006666A0" w:rsidP="00883A4A">
            <w:pPr>
              <w:rPr>
                <w:rFonts w:ascii="Garamond" w:hAnsi="Garamond" w:cstheme="minorHAnsi"/>
                <w:b/>
                <w:color w:val="404040" w:themeColor="text1" w:themeTint="BF"/>
              </w:rPr>
            </w:pPr>
            <w:r>
              <w:rPr>
                <w:rFonts w:ascii="Garamond" w:hAnsi="Garamond" w:cstheme="minorHAnsi"/>
                <w:b/>
                <w:color w:val="404040" w:themeColor="text1" w:themeTint="BF"/>
              </w:rPr>
              <w:t>Business Development</w:t>
            </w:r>
          </w:p>
          <w:p w14:paraId="4245290D" w14:textId="77777777" w:rsidR="00520AEE" w:rsidRPr="00B4386F" w:rsidRDefault="004410BF" w:rsidP="00520AEE">
            <w:pPr>
              <w:rPr>
                <w:rFonts w:ascii="Garamond" w:hAnsi="Garamond" w:cstheme="minorHAnsi"/>
                <w:color w:val="404040" w:themeColor="text1" w:themeTint="BF"/>
                <w:sz w:val="20"/>
              </w:rPr>
            </w:pPr>
            <w:r>
              <w:rPr>
                <w:rFonts w:ascii="Garamond" w:hAnsi="Garamond" w:cstheme="minorHAnsi"/>
                <w:caps/>
                <w:smallCaps/>
                <w:noProof/>
                <w:color w:val="404040" w:themeColor="text1" w:themeTint="BF"/>
                <w:sz w:val="24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1672320" behindDoc="0" locked="0" layoutInCell="1" allowOverlap="1" wp14:anchorId="59EB4627" wp14:editId="31EF2EB2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96520</wp:posOffset>
                      </wp:positionV>
                      <wp:extent cx="2079625" cy="3810"/>
                      <wp:effectExtent l="34290" t="36830" r="29210" b="35560"/>
                      <wp:wrapNone/>
                      <wp:docPr id="24" name="Group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079625" cy="3810"/>
                                <a:chOff x="834" y="10790"/>
                                <a:chExt cx="3275" cy="6"/>
                              </a:xfrm>
                            </wpg:grpSpPr>
                            <wps:wsp>
                              <wps:cNvPr id="25" name="AutoShape 7"/>
                              <wps:cNvCnPr>
                                <a:cxnSpLocks noChangeShapeType="1"/>
                              </wps:cNvCnPr>
                              <wps:spPr bwMode="auto">
                                <a:xfrm flipV="1">
                                  <a:off x="840" y="10795"/>
                                  <a:ext cx="3269" cy="1"/>
                                </a:xfrm>
                                <a:prstGeom prst="bentConnector3">
                                  <a:avLst>
                                    <a:gd name="adj1" fmla="val 49986"/>
                                  </a:avLst>
                                </a:prstGeom>
                                <a:noFill/>
                                <a:ln w="57150">
                                  <a:solidFill>
                                    <a:schemeClr val="bg1">
                                      <a:lumMod val="100000"/>
                                      <a:lumOff val="0"/>
                                    </a:schemeClr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26" name="AutoShape 18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34" y="10790"/>
                                  <a:ext cx="3053" cy="1"/>
                                </a:xfrm>
                                <a:prstGeom prst="bentConnector3">
                                  <a:avLst>
                                    <a:gd name="adj1" fmla="val 50000"/>
                                  </a:avLst>
                                </a:prstGeom>
                                <a:noFill/>
                                <a:ln w="57150">
                                  <a:solidFill>
                                    <a:schemeClr val="bg2">
                                      <a:lumMod val="50000"/>
                                      <a:lumOff val="0"/>
                                    </a:schemeClr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7E02D71" id="Group 25" o:spid="_x0000_s1026" style="position:absolute;margin-left:.3pt;margin-top:7.6pt;width:163.75pt;height:.3pt;z-index:251672320" coordorigin="834,10790" coordsize="3275,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">
                      <v:shapetype id="_x0000_t34" coordsize="21600,21600" o:spt="34" o:oned="t" adj="10800" path="m,l@0,0@0,21600,21600,21600e" filled="f">
                        <v:stroke joinstyle="miter"/>
                        <v:formulas>
                          <v:f eqn="val #0"/>
                        </v:formulas>
                        <v:path arrowok="t" fillok="f" o:connecttype="none"/>
                        <v:handles>
                          <v:h position="#0,center"/>
                        </v:handles>
                        <o:lock v:ext="edit" shapetype="t"/>
                      </v:shapetype>
                      <v:shape id="AutoShape 7" o:spid="_x0000_s1027" type="#_x0000_t34" style="position:absolute;left:840;top:10795;width:3269;height:1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" adj="10797" strokecolor="white [3212]" strokeweight="4.5pt"/>
                      <v:shape id="AutoShape 18" o:spid="_x0000_s1028" type="#_x0000_t34" style="position:absolute;left:834;top:10790;width:3053;height:1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" strokecolor="#938953 [1614]" strokeweight="4.5pt"/>
                    </v:group>
                  </w:pict>
                </mc:Fallback>
              </mc:AlternateContent>
            </w:r>
          </w:p>
          <w:p w14:paraId="7244B24F" w14:textId="4A2C17A0" w:rsidR="00883A4A" w:rsidRPr="00B4386F" w:rsidRDefault="006666A0" w:rsidP="006666A0">
            <w:pPr>
              <w:rPr>
                <w:rFonts w:ascii="Garamond" w:hAnsi="Garamond" w:cstheme="minorHAnsi"/>
                <w:b/>
                <w:color w:val="404040" w:themeColor="text1" w:themeTint="BF"/>
              </w:rPr>
            </w:pPr>
            <w:proofErr w:type="spellStart"/>
            <w:r>
              <w:rPr>
                <w:rFonts w:ascii="Garamond" w:hAnsi="Garamond" w:cstheme="minorHAnsi"/>
                <w:b/>
                <w:color w:val="404040" w:themeColor="text1" w:themeTint="BF"/>
              </w:rPr>
              <w:t>Cust</w:t>
            </w:r>
            <w:r w:rsidR="00DE2489">
              <w:rPr>
                <w:rFonts w:ascii="Garamond" w:hAnsi="Garamond" w:cstheme="minorHAnsi"/>
                <w:b/>
                <w:color w:val="404040" w:themeColor="text1" w:themeTint="BF"/>
              </w:rPr>
              <w:t>mer</w:t>
            </w:r>
            <w:proofErr w:type="spellEnd"/>
            <w:r>
              <w:rPr>
                <w:rFonts w:ascii="Garamond" w:hAnsi="Garamond" w:cstheme="minorHAnsi"/>
                <w:b/>
                <w:color w:val="404040" w:themeColor="text1" w:themeTint="BF"/>
              </w:rPr>
              <w:t xml:space="preserve"> Relationship Management</w:t>
            </w:r>
          </w:p>
          <w:p w14:paraId="507971B1" w14:textId="77777777" w:rsidR="00520AEE" w:rsidRPr="00B4386F" w:rsidRDefault="004410BF" w:rsidP="00520AEE">
            <w:pPr>
              <w:rPr>
                <w:rFonts w:ascii="Garamond" w:hAnsi="Garamond" w:cstheme="minorHAnsi"/>
                <w:color w:val="404040" w:themeColor="text1" w:themeTint="BF"/>
                <w:sz w:val="20"/>
              </w:rPr>
            </w:pPr>
            <w:r>
              <w:rPr>
                <w:rFonts w:ascii="Garamond" w:hAnsi="Garamond" w:cstheme="minorHAnsi"/>
                <w:caps/>
                <w:smallCaps/>
                <w:noProof/>
                <w:color w:val="404040" w:themeColor="text1" w:themeTint="BF"/>
                <w:sz w:val="24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1673472" behindDoc="0" locked="0" layoutInCell="1" allowOverlap="1" wp14:anchorId="3FDF250D" wp14:editId="6E9D3B03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110490</wp:posOffset>
                      </wp:positionV>
                      <wp:extent cx="2078990" cy="1270"/>
                      <wp:effectExtent l="34925" t="36830" r="29210" b="28575"/>
                      <wp:wrapNone/>
                      <wp:docPr id="21" name="Group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078990" cy="1270"/>
                                <a:chOff x="835" y="11285"/>
                                <a:chExt cx="3274" cy="2"/>
                              </a:xfrm>
                            </wpg:grpSpPr>
                            <wps:wsp>
                              <wps:cNvPr id="22" name="AutoShape 6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40" y="11287"/>
                                  <a:ext cx="3269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bg1">
                                      <a:lumMod val="10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23" name="AutoShape 16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35" y="11285"/>
                                  <a:ext cx="3053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bg2">
                                      <a:lumMod val="5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86FBB46" id="Group 26" o:spid="_x0000_s1026" style="position:absolute;margin-left:.35pt;margin-top:8.7pt;width:163.7pt;height:.1pt;z-index:251673472" coordorigin="835,11285" coordsize="3274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">
                      <v:shape id="AutoShape 6" o:spid="_x0000_s1027" type="#_x0000_t32" style="position:absolute;left:840;top:11287;width:3269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" strokecolor="white [3212]" strokeweight="4.5pt"/>
                      <v:shape id="AutoShape 16" o:spid="_x0000_s1028" type="#_x0000_t32" style="position:absolute;left:835;top:11285;width:305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" strokecolor="#938953 [1614]" strokeweight="4.5pt"/>
                    </v:group>
                  </w:pict>
                </mc:Fallback>
              </mc:AlternateContent>
            </w:r>
          </w:p>
          <w:p w14:paraId="4A229EF3" w14:textId="3EA710BF" w:rsidR="00883A4A" w:rsidRPr="00DE2489" w:rsidRDefault="006666A0" w:rsidP="00883A4A">
            <w:pPr>
              <w:rPr>
                <w:rFonts w:ascii="Garamond" w:hAnsi="Garamond" w:cstheme="minorHAnsi"/>
                <w:b/>
                <w:color w:val="404040" w:themeColor="text1" w:themeTint="BF"/>
              </w:rPr>
            </w:pPr>
            <w:r>
              <w:rPr>
                <w:rFonts w:ascii="Garamond" w:hAnsi="Garamond" w:cstheme="minorHAnsi"/>
                <w:b/>
                <w:color w:val="404040" w:themeColor="text1" w:themeTint="BF"/>
              </w:rPr>
              <w:t xml:space="preserve">Cheque Clearing </w:t>
            </w:r>
          </w:p>
          <w:p w14:paraId="21415958" w14:textId="4D53091B" w:rsidR="00520AEE" w:rsidRPr="00B4386F" w:rsidRDefault="004410BF" w:rsidP="00520AEE">
            <w:pPr>
              <w:rPr>
                <w:rFonts w:ascii="Garamond" w:hAnsi="Garamond" w:cstheme="minorHAnsi"/>
                <w:color w:val="404040" w:themeColor="text1" w:themeTint="BF"/>
                <w:sz w:val="20"/>
              </w:rPr>
            </w:pPr>
            <w:r>
              <w:rPr>
                <w:rFonts w:ascii="Garamond" w:hAnsi="Garamond" w:cstheme="minorHAnsi"/>
                <w:caps/>
                <w:smallCaps/>
                <w:noProof/>
                <w:color w:val="404040" w:themeColor="text1" w:themeTint="BF"/>
                <w:sz w:val="24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1675616" behindDoc="0" locked="0" layoutInCell="1" allowOverlap="1" wp14:anchorId="64E54884" wp14:editId="4B1BE6B7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93345</wp:posOffset>
                      </wp:positionV>
                      <wp:extent cx="2075815" cy="2540"/>
                      <wp:effectExtent l="28575" t="29210" r="29210" b="34925"/>
                      <wp:wrapNone/>
                      <wp:docPr id="15" name="Group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075815" cy="2540"/>
                                <a:chOff x="840" y="12263"/>
                                <a:chExt cx="3269" cy="4"/>
                              </a:xfrm>
                            </wpg:grpSpPr>
                            <wps:wsp>
                              <wps:cNvPr id="16" name="AutoShape 27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40" y="12267"/>
                                  <a:ext cx="3269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bg1">
                                      <a:lumMod val="10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7" name="AutoShape 12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40" y="12263"/>
                                  <a:ext cx="3053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bg2">
                                      <a:lumMod val="5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FA935CE" id="Group 28" o:spid="_x0000_s1026" style="position:absolute;margin-left:.6pt;margin-top:7.35pt;width:163.45pt;height:.2pt;z-index:251675616" coordorigin="840,12263" coordsize="3269,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">
                      <v:shape id="AutoShape 27" o:spid="_x0000_s1027" type="#_x0000_t32" style="position:absolute;left:840;top:12267;width:3269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" strokecolor="white [3212]" strokeweight="4.5pt"/>
                      <v:shape id="AutoShape 12" o:spid="_x0000_s1028" type="#_x0000_t32" style="position:absolute;left:840;top:12263;width:305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" strokecolor="#938953 [1614]" strokeweight="4.5pt"/>
                    </v:group>
                  </w:pict>
                </mc:Fallback>
              </mc:AlternateContent>
            </w:r>
          </w:p>
          <w:p w14:paraId="630D3A3E" w14:textId="77777777" w:rsidR="00883A4A" w:rsidRPr="00B4386F" w:rsidRDefault="006666A0" w:rsidP="00883A4A">
            <w:pPr>
              <w:rPr>
                <w:rFonts w:ascii="Garamond" w:hAnsi="Garamond" w:cstheme="minorHAnsi"/>
                <w:b/>
                <w:color w:val="404040" w:themeColor="text1" w:themeTint="BF"/>
              </w:rPr>
            </w:pPr>
            <w:r>
              <w:rPr>
                <w:rFonts w:ascii="Garamond" w:hAnsi="Garamond" w:cstheme="minorHAnsi"/>
                <w:b/>
                <w:color w:val="404040" w:themeColor="text1" w:themeTint="BF"/>
              </w:rPr>
              <w:t>Management Reporting</w:t>
            </w:r>
          </w:p>
          <w:p w14:paraId="0D803BFC" w14:textId="77777777" w:rsidR="00520AEE" w:rsidRPr="00B4386F" w:rsidRDefault="004410BF" w:rsidP="00520AEE">
            <w:pPr>
              <w:rPr>
                <w:rFonts w:ascii="Garamond" w:hAnsi="Garamond" w:cstheme="minorHAnsi"/>
                <w:color w:val="404040" w:themeColor="text1" w:themeTint="BF"/>
                <w:sz w:val="20"/>
              </w:rPr>
            </w:pPr>
            <w:r>
              <w:rPr>
                <w:rFonts w:ascii="Garamond" w:hAnsi="Garamond" w:cstheme="minorHAnsi"/>
                <w:caps/>
                <w:smallCaps/>
                <w:noProof/>
                <w:color w:val="404040" w:themeColor="text1" w:themeTint="BF"/>
                <w:sz w:val="24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1677688" behindDoc="0" locked="0" layoutInCell="1" allowOverlap="1" wp14:anchorId="52C0B2D5" wp14:editId="459976DC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85090</wp:posOffset>
                      </wp:positionV>
                      <wp:extent cx="2078990" cy="0"/>
                      <wp:effectExtent l="34925" t="30480" r="29210" b="36195"/>
                      <wp:wrapNone/>
                      <wp:docPr id="9" name="Group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078990" cy="0"/>
                                <a:chOff x="835" y="13135"/>
                                <a:chExt cx="3274" cy="0"/>
                              </a:xfrm>
                            </wpg:grpSpPr>
                            <wps:wsp>
                              <wps:cNvPr id="10" name="AutoShape 9"/>
                              <wps:cNvCnPr/>
                              <wps:spPr bwMode="auto">
                                <a:xfrm>
                                  <a:off x="840" y="13135"/>
                                  <a:ext cx="3269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bg1">
                                      <a:lumMod val="10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1" name="AutoShape 8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35" y="13135"/>
                                  <a:ext cx="3053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bg2">
                                      <a:lumMod val="5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C007BE3" id="Group 30" o:spid="_x0000_s1026" style="position:absolute;margin-left:.35pt;margin-top:6.7pt;width:163.7pt;height:0;z-index:251677688" coordorigin="835,13135" coordsize="3274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">
                      <v:shape id="AutoShape 9" o:spid="_x0000_s1027" type="#_x0000_t32" style="position:absolute;left:840;top:13135;width:3269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" strokecolor="white [3212]" strokeweight="4.5pt"/>
                      <v:shape id="AutoShape 8" o:spid="_x0000_s1028" type="#_x0000_t32" style="position:absolute;left:835;top:13135;width:305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" strokecolor="#938953 [1614]" strokeweight="4.5pt"/>
                    </v:group>
                  </w:pict>
                </mc:Fallback>
              </mc:AlternateContent>
            </w:r>
          </w:p>
          <w:p w14:paraId="0B89F5C3" w14:textId="77777777" w:rsidR="00883A4A" w:rsidRPr="00B4386F" w:rsidRDefault="006666A0" w:rsidP="00883A4A">
            <w:pPr>
              <w:rPr>
                <w:rFonts w:ascii="Garamond" w:hAnsi="Garamond" w:cstheme="minorHAnsi"/>
                <w:b/>
                <w:color w:val="404040" w:themeColor="text1" w:themeTint="BF"/>
              </w:rPr>
            </w:pPr>
            <w:r>
              <w:rPr>
                <w:rFonts w:ascii="Garamond" w:hAnsi="Garamond" w:cstheme="minorHAnsi"/>
                <w:b/>
                <w:color w:val="404040" w:themeColor="text1" w:themeTint="BF"/>
              </w:rPr>
              <w:t>RBI/SEBI Guidelines</w:t>
            </w:r>
          </w:p>
          <w:p w14:paraId="46A5EAB1" w14:textId="77777777" w:rsidR="00520AEE" w:rsidRPr="00B4386F" w:rsidRDefault="004410BF" w:rsidP="00520AEE">
            <w:pPr>
              <w:rPr>
                <w:rFonts w:ascii="Garamond" w:hAnsi="Garamond" w:cstheme="minorHAnsi"/>
                <w:color w:val="404040" w:themeColor="text1" w:themeTint="BF"/>
                <w:sz w:val="20"/>
              </w:rPr>
            </w:pPr>
            <w:r>
              <w:rPr>
                <w:rFonts w:ascii="Garamond" w:hAnsi="Garamond" w:cstheme="minorHAnsi"/>
                <w:caps/>
                <w:smallCaps/>
                <w:noProof/>
                <w:color w:val="404040" w:themeColor="text1" w:themeTint="BF"/>
                <w:sz w:val="24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1678716" behindDoc="0" locked="0" layoutInCell="1" allowOverlap="1" wp14:anchorId="2B71BBD3" wp14:editId="453F68B1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101600</wp:posOffset>
                      </wp:positionV>
                      <wp:extent cx="2078990" cy="5080"/>
                      <wp:effectExtent l="34925" t="32385" r="29210" b="29210"/>
                      <wp:wrapNone/>
                      <wp:docPr id="6" name="Group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078990" cy="5080"/>
                                <a:chOff x="835" y="13633"/>
                                <a:chExt cx="3274" cy="8"/>
                              </a:xfrm>
                            </wpg:grpSpPr>
                            <wps:wsp>
                              <wps:cNvPr id="7" name="AutoShape 5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40" y="13633"/>
                                  <a:ext cx="3269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bg1">
                                      <a:lumMod val="10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8" name="AutoShape 19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35" y="13640"/>
                                  <a:ext cx="2894" cy="1"/>
                                </a:xfrm>
                                <a:prstGeom prst="bentConnector3">
                                  <a:avLst>
                                    <a:gd name="adj1" fmla="val 49986"/>
                                  </a:avLst>
                                </a:prstGeom>
                                <a:noFill/>
                                <a:ln w="57150">
                                  <a:solidFill>
                                    <a:schemeClr val="bg2">
                                      <a:lumMod val="50000"/>
                                      <a:lumOff val="0"/>
                                    </a:schemeClr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B1FCF8B" id="Group 31" o:spid="_x0000_s1026" style="position:absolute;margin-left:.35pt;margin-top:8pt;width:163.7pt;height:.4pt;z-index:251678716" coordorigin="835,13633" coordsize="3274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">
                      <v:shape id="AutoShape 5" o:spid="_x0000_s1027" type="#_x0000_t32" style="position:absolute;left:840;top:13633;width:3269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" strokecolor="white [3212]" strokeweight="4.5pt"/>
                      <v:shape id="AutoShape 19" o:spid="_x0000_s1028" type="#_x0000_t34" style="position:absolute;left:835;top:13640;width:2894;height:1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" adj="10797" strokecolor="#938953 [1614]" strokeweight="4.5pt"/>
                    </v:group>
                  </w:pict>
                </mc:Fallback>
              </mc:AlternateContent>
            </w:r>
          </w:p>
          <w:p w14:paraId="6629729F" w14:textId="77777777" w:rsidR="00750780" w:rsidRPr="00B4386F" w:rsidRDefault="00750780" w:rsidP="00750780">
            <w:pPr>
              <w:rPr>
                <w:rFonts w:ascii="Garamond" w:hAnsi="Garamond" w:cstheme="minorHAnsi"/>
                <w:b/>
                <w:color w:val="404040" w:themeColor="text1" w:themeTint="BF"/>
              </w:rPr>
            </w:pPr>
            <w:r>
              <w:rPr>
                <w:rFonts w:ascii="Garamond" w:hAnsi="Garamond" w:cstheme="minorHAnsi"/>
                <w:b/>
                <w:color w:val="404040" w:themeColor="text1" w:themeTint="BF"/>
              </w:rPr>
              <w:t>Team Leadership</w:t>
            </w:r>
          </w:p>
          <w:p w14:paraId="5F1F344C" w14:textId="77777777" w:rsidR="00750780" w:rsidRPr="00B4386F" w:rsidRDefault="00750780" w:rsidP="00750780">
            <w:pPr>
              <w:rPr>
                <w:rFonts w:ascii="Garamond" w:hAnsi="Garamond" w:cstheme="minorHAnsi"/>
                <w:color w:val="404040" w:themeColor="text1" w:themeTint="BF"/>
                <w:sz w:val="20"/>
              </w:rPr>
            </w:pPr>
            <w:r>
              <w:rPr>
                <w:rFonts w:ascii="Garamond" w:hAnsi="Garamond" w:cstheme="minorHAnsi"/>
                <w:caps/>
                <w:smallCaps/>
                <w:noProof/>
                <w:color w:val="404040" w:themeColor="text1" w:themeTint="BF"/>
                <w:sz w:val="24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1681792" behindDoc="0" locked="0" layoutInCell="1" allowOverlap="1" wp14:anchorId="2CA01C61" wp14:editId="156D730F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85090</wp:posOffset>
                      </wp:positionV>
                      <wp:extent cx="2078990" cy="0"/>
                      <wp:effectExtent l="34925" t="30480" r="29210" b="36195"/>
                      <wp:wrapNone/>
                      <wp:docPr id="1" name="Group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078990" cy="0"/>
                                <a:chOff x="835" y="13135"/>
                                <a:chExt cx="3274" cy="0"/>
                              </a:xfrm>
                            </wpg:grpSpPr>
                            <wps:wsp>
                              <wps:cNvPr id="2" name="AutoShape 9"/>
                              <wps:cNvCnPr/>
                              <wps:spPr bwMode="auto">
                                <a:xfrm>
                                  <a:off x="840" y="13135"/>
                                  <a:ext cx="3269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bg1">
                                      <a:lumMod val="10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3" name="AutoShape 8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35" y="13135"/>
                                  <a:ext cx="3053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bg2">
                                      <a:lumMod val="5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D5C7494" id="Group 30" o:spid="_x0000_s1026" style="position:absolute;margin-left:.35pt;margin-top:6.7pt;width:163.7pt;height:0;z-index:251681792" coordorigin="835,13135" coordsize="3274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">
                      <v:shape id="AutoShape 9" o:spid="_x0000_s1027" type="#_x0000_t32" style="position:absolute;left:840;top:13135;width:3269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" strokecolor="white [3212]" strokeweight="4.5pt"/>
                      <v:shape id="AutoShape 8" o:spid="_x0000_s1028" type="#_x0000_t32" style="position:absolute;left:835;top:13135;width:305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" strokecolor="#938953 [1614]" strokeweight="4.5pt"/>
                    </v:group>
                  </w:pict>
                </mc:Fallback>
              </mc:AlternateContent>
            </w:r>
          </w:p>
          <w:p w14:paraId="4B262F16" w14:textId="77777777" w:rsidR="00883A4A" w:rsidRPr="00B4386F" w:rsidRDefault="00883A4A" w:rsidP="004E0080">
            <w:pPr>
              <w:pStyle w:val="NoSpacing"/>
              <w:tabs>
                <w:tab w:val="left" w:pos="134"/>
              </w:tabs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</w:p>
          <w:p w14:paraId="12E932EA" w14:textId="77777777" w:rsidR="00216C73" w:rsidRPr="00B4386F" w:rsidRDefault="00A04A4F" w:rsidP="004D7772">
            <w:pPr>
              <w:pStyle w:val="NoSpacing"/>
              <w:pBdr>
                <w:bottom w:val="single" w:sz="4" w:space="1" w:color="auto"/>
              </w:pBdr>
              <w:shd w:val="clear" w:color="auto" w:fill="C4BC96" w:themeFill="background2" w:themeFillShade="BF"/>
              <w:ind w:left="-108" w:right="-142"/>
              <w:jc w:val="center"/>
              <w:rPr>
                <w:rFonts w:ascii="Garamond" w:hAnsi="Garamond" w:cs="Times New Roman"/>
                <w:b/>
                <w:smallCaps/>
                <w:sz w:val="24"/>
              </w:rPr>
            </w:pPr>
            <w:r w:rsidRPr="00B4386F">
              <w:rPr>
                <w:rFonts w:ascii="Garamond" w:hAnsi="Garamond" w:cs="Times New Roman"/>
                <w:b/>
                <w:smallCaps/>
                <w:sz w:val="24"/>
              </w:rPr>
              <w:t>Education</w:t>
            </w:r>
          </w:p>
          <w:p w14:paraId="1752FF45" w14:textId="77777777" w:rsidR="00216C73" w:rsidRPr="00B4386F" w:rsidRDefault="00216C73" w:rsidP="004E0080">
            <w:pPr>
              <w:pStyle w:val="NoSpacing"/>
              <w:tabs>
                <w:tab w:val="left" w:pos="134"/>
              </w:tabs>
              <w:spacing w:line="276" w:lineRule="auto"/>
              <w:jc w:val="both"/>
              <w:rPr>
                <w:rFonts w:ascii="Garamond" w:hAnsi="Garamond" w:cstheme="minorHAnsi"/>
                <w:sz w:val="10"/>
                <w:szCs w:val="10"/>
              </w:rPr>
            </w:pPr>
          </w:p>
          <w:p w14:paraId="6617BFBF" w14:textId="77777777" w:rsidR="0073208D" w:rsidRPr="00B4386F" w:rsidRDefault="008641EE" w:rsidP="008641EE">
            <w:pPr>
              <w:pStyle w:val="NoSpacing"/>
              <w:numPr>
                <w:ilvl w:val="0"/>
                <w:numId w:val="2"/>
              </w:numPr>
              <w:tabs>
                <w:tab w:val="left" w:pos="0"/>
              </w:tabs>
              <w:spacing w:after="20"/>
              <w:rPr>
                <w:rFonts w:ascii="Garamond" w:hAnsi="Garamond" w:cstheme="minorHAnsi"/>
              </w:rPr>
            </w:pPr>
            <w:r>
              <w:rPr>
                <w:rFonts w:ascii="Garamond" w:hAnsi="Garamond" w:cstheme="minorHAnsi"/>
                <w:b/>
              </w:rPr>
              <w:t>MBA</w:t>
            </w:r>
            <w:r w:rsidR="003521BA" w:rsidRPr="00B4386F">
              <w:rPr>
                <w:rFonts w:ascii="Garamond" w:hAnsi="Garamond" w:cstheme="minorHAnsi"/>
                <w:b/>
              </w:rPr>
              <w:t xml:space="preserve"> – </w:t>
            </w:r>
            <w:r>
              <w:rPr>
                <w:rFonts w:ascii="Garamond" w:hAnsi="Garamond" w:cstheme="minorHAnsi"/>
                <w:b/>
              </w:rPr>
              <w:t>Finance</w:t>
            </w:r>
            <w:r w:rsidR="003521BA" w:rsidRPr="00B4386F">
              <w:rPr>
                <w:rFonts w:ascii="Garamond" w:hAnsi="Garamond" w:cstheme="minorHAnsi"/>
                <w:b/>
              </w:rPr>
              <w:t xml:space="preserve">, </w:t>
            </w:r>
            <w:r>
              <w:rPr>
                <w:rFonts w:ascii="Garamond" w:hAnsi="Garamond" w:cstheme="minorHAnsi"/>
              </w:rPr>
              <w:t>Indus Institute of Technology &amp; Engineering</w:t>
            </w:r>
            <w:r w:rsidR="003521BA" w:rsidRPr="00B4386F">
              <w:rPr>
                <w:rFonts w:ascii="Garamond" w:hAnsi="Garamond" w:cstheme="minorHAnsi"/>
              </w:rPr>
              <w:t xml:space="preserve"> </w:t>
            </w:r>
            <w:r>
              <w:rPr>
                <w:rFonts w:ascii="Garamond" w:hAnsi="Garamond" w:cstheme="minorHAnsi"/>
              </w:rPr>
              <w:t>2011</w:t>
            </w:r>
          </w:p>
          <w:p w14:paraId="3823FFBE" w14:textId="77777777" w:rsidR="006279B7" w:rsidRPr="00B4386F" w:rsidRDefault="006666A0" w:rsidP="006666A0">
            <w:pPr>
              <w:pStyle w:val="NoSpacing"/>
              <w:numPr>
                <w:ilvl w:val="0"/>
                <w:numId w:val="2"/>
              </w:numPr>
              <w:tabs>
                <w:tab w:val="left" w:pos="0"/>
              </w:tabs>
              <w:spacing w:after="20"/>
              <w:rPr>
                <w:rFonts w:ascii="Garamond" w:hAnsi="Garamond" w:cstheme="minorHAnsi"/>
                <w:sz w:val="20"/>
              </w:rPr>
            </w:pPr>
            <w:r>
              <w:rPr>
                <w:rFonts w:ascii="Garamond" w:hAnsi="Garamond" w:cstheme="minorHAnsi"/>
                <w:b/>
              </w:rPr>
              <w:t>BE</w:t>
            </w:r>
            <w:r w:rsidR="006279B7" w:rsidRPr="00B4386F">
              <w:rPr>
                <w:rFonts w:ascii="Garamond" w:hAnsi="Garamond" w:cstheme="minorHAnsi"/>
                <w:b/>
              </w:rPr>
              <w:t xml:space="preserve"> – </w:t>
            </w:r>
            <w:r>
              <w:rPr>
                <w:rFonts w:ascii="Garamond" w:hAnsi="Garamond" w:cstheme="minorHAnsi"/>
                <w:b/>
              </w:rPr>
              <w:t>Electronics &amp; Communication</w:t>
            </w:r>
            <w:r w:rsidR="006279B7" w:rsidRPr="00B4386F">
              <w:rPr>
                <w:rFonts w:ascii="Garamond" w:hAnsi="Garamond" w:cstheme="minorHAnsi"/>
                <w:b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</w:rPr>
              <w:t>Dharmsinh</w:t>
            </w:r>
            <w:proofErr w:type="spellEnd"/>
            <w:r>
              <w:rPr>
                <w:rFonts w:ascii="Garamond" w:hAnsi="Garamond" w:cstheme="minorHAnsi"/>
              </w:rPr>
              <w:t xml:space="preserve"> Desai University,</w:t>
            </w:r>
            <w:r w:rsidR="006279B7" w:rsidRPr="00B4386F">
              <w:rPr>
                <w:rFonts w:ascii="Garamond" w:hAnsi="Garamond" w:cstheme="minorHAnsi"/>
              </w:rPr>
              <w:t xml:space="preserve"> </w:t>
            </w:r>
            <w:r>
              <w:rPr>
                <w:rFonts w:ascii="Garamond" w:hAnsi="Garamond" w:cstheme="minorHAnsi"/>
              </w:rPr>
              <w:t>2009</w:t>
            </w:r>
          </w:p>
          <w:p w14:paraId="5816F171" w14:textId="77777777" w:rsidR="00473FDE" w:rsidRPr="00B4386F" w:rsidRDefault="00473FDE" w:rsidP="004E0080">
            <w:pPr>
              <w:pStyle w:val="NoSpacing"/>
              <w:tabs>
                <w:tab w:val="left" w:pos="134"/>
              </w:tabs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</w:p>
          <w:p w14:paraId="03395897" w14:textId="77777777" w:rsidR="003521BA" w:rsidRPr="002F393F" w:rsidRDefault="003521BA" w:rsidP="006666A0">
            <w:pPr>
              <w:pStyle w:val="NoSpacing"/>
              <w:tabs>
                <w:tab w:val="left" w:pos="0"/>
              </w:tabs>
              <w:rPr>
                <w:rFonts w:ascii="Garamond" w:hAnsi="Garamond" w:cstheme="minorHAnsi"/>
              </w:rPr>
            </w:pPr>
          </w:p>
        </w:tc>
        <w:tc>
          <w:tcPr>
            <w:tcW w:w="7020" w:type="dxa"/>
          </w:tcPr>
          <w:p w14:paraId="4A0858D8" w14:textId="77777777" w:rsidR="00520AEE" w:rsidRPr="00B4386F" w:rsidRDefault="00520AEE" w:rsidP="004D7772">
            <w:pPr>
              <w:pStyle w:val="NoSpacing"/>
              <w:pBdr>
                <w:bottom w:val="single" w:sz="4" w:space="1" w:color="auto"/>
              </w:pBdr>
              <w:shd w:val="clear" w:color="auto" w:fill="C4BC96" w:themeFill="background2" w:themeFillShade="BF"/>
              <w:jc w:val="center"/>
              <w:rPr>
                <w:rFonts w:ascii="Garamond" w:hAnsi="Garamond" w:cs="Times New Roman"/>
                <w:b/>
                <w:smallCaps/>
                <w:sz w:val="24"/>
              </w:rPr>
            </w:pPr>
            <w:r w:rsidRPr="00B4386F">
              <w:rPr>
                <w:rFonts w:ascii="Garamond" w:hAnsi="Garamond" w:cs="Times New Roman"/>
                <w:b/>
                <w:smallCaps/>
                <w:sz w:val="24"/>
              </w:rPr>
              <w:t>Professional Experience</w:t>
            </w:r>
          </w:p>
          <w:p w14:paraId="3D4534F5" w14:textId="77777777" w:rsidR="004E0080" w:rsidRPr="00B4386F" w:rsidRDefault="004E0080" w:rsidP="004E0080">
            <w:pPr>
              <w:pStyle w:val="NoSpacing"/>
              <w:tabs>
                <w:tab w:val="left" w:pos="134"/>
              </w:tabs>
              <w:spacing w:line="276" w:lineRule="auto"/>
              <w:jc w:val="both"/>
              <w:rPr>
                <w:rFonts w:ascii="Garamond" w:hAnsi="Garamond" w:cstheme="minorHAnsi"/>
                <w:sz w:val="20"/>
                <w:szCs w:val="10"/>
              </w:rPr>
            </w:pPr>
          </w:p>
          <w:p w14:paraId="230D675C" w14:textId="77777777" w:rsidR="004D7772" w:rsidRPr="00B4386F" w:rsidRDefault="00702437" w:rsidP="00702437">
            <w:pPr>
              <w:shd w:val="clear" w:color="auto" w:fill="EEECE1" w:themeFill="background2"/>
              <w:tabs>
                <w:tab w:val="left" w:pos="8364"/>
              </w:tabs>
              <w:ind w:right="-23"/>
              <w:rPr>
                <w:rFonts w:ascii="Garamond" w:hAnsi="Garamond" w:cstheme="minorHAnsi"/>
                <w:b/>
                <w:color w:val="404040" w:themeColor="text1" w:themeTint="BF"/>
                <w:sz w:val="24"/>
              </w:rPr>
            </w:pPr>
            <w:r>
              <w:rPr>
                <w:rFonts w:ascii="Garamond" w:hAnsi="Garamond"/>
                <w:b/>
                <w:shd w:val="clear" w:color="auto" w:fill="EEECE1" w:themeFill="background2"/>
              </w:rPr>
              <w:t>Indian Overseas Bank</w:t>
            </w:r>
            <w:r w:rsidR="004D7772" w:rsidRPr="00B4386F">
              <w:rPr>
                <w:rFonts w:ascii="Garamond" w:hAnsi="Garamond"/>
                <w:b/>
                <w:shd w:val="clear" w:color="auto" w:fill="EEECE1" w:themeFill="background2"/>
              </w:rPr>
              <w:t xml:space="preserve">                                    </w:t>
            </w:r>
            <w:r>
              <w:rPr>
                <w:rFonts w:ascii="Garamond" w:hAnsi="Garamond"/>
                <w:b/>
                <w:shd w:val="clear" w:color="auto" w:fill="EEECE1" w:themeFill="background2"/>
              </w:rPr>
              <w:t xml:space="preserve">           </w:t>
            </w:r>
            <w:r w:rsidRPr="00702437">
              <w:rPr>
                <w:rFonts w:ascii="Garamond" w:hAnsi="Garamond"/>
                <w:b/>
                <w:color w:val="1F497D" w:themeColor="text2"/>
                <w:shd w:val="clear" w:color="auto" w:fill="EEECE1" w:themeFill="background2"/>
              </w:rPr>
              <w:t>Month Year</w:t>
            </w:r>
            <w:r>
              <w:rPr>
                <w:rFonts w:ascii="Garamond" w:hAnsi="Garamond"/>
                <w:b/>
                <w:shd w:val="clear" w:color="auto" w:fill="EEECE1" w:themeFill="background2"/>
              </w:rPr>
              <w:t xml:space="preserve"> – Present </w:t>
            </w:r>
          </w:p>
          <w:p w14:paraId="5442EB6B" w14:textId="77777777" w:rsidR="004D7772" w:rsidRPr="00B4386F" w:rsidRDefault="00702437" w:rsidP="004D7772">
            <w:pPr>
              <w:shd w:val="clear" w:color="auto" w:fill="EEECE1" w:themeFill="background2"/>
              <w:tabs>
                <w:tab w:val="left" w:pos="8364"/>
              </w:tabs>
              <w:ind w:right="-23"/>
              <w:rPr>
                <w:rFonts w:ascii="Garamond" w:hAnsi="Garamond"/>
                <w:b/>
                <w:shd w:val="clear" w:color="auto" w:fill="EEECE1" w:themeFill="background2"/>
              </w:rPr>
            </w:pPr>
            <w:r>
              <w:rPr>
                <w:rFonts w:ascii="Garamond" w:hAnsi="Garamond"/>
                <w:b/>
                <w:shd w:val="clear" w:color="auto" w:fill="EEECE1" w:themeFill="background2"/>
              </w:rPr>
              <w:t>Cashier</w:t>
            </w:r>
          </w:p>
          <w:p w14:paraId="264E4E26" w14:textId="77777777" w:rsidR="00D014BE" w:rsidRPr="00B4386F" w:rsidRDefault="00D014BE" w:rsidP="00520AEE">
            <w:pPr>
              <w:tabs>
                <w:tab w:val="left" w:pos="8364"/>
              </w:tabs>
              <w:ind w:right="-23"/>
              <w:rPr>
                <w:rFonts w:ascii="Garamond" w:hAnsi="Garamond" w:cstheme="minorHAnsi"/>
                <w:i/>
                <w:sz w:val="10"/>
                <w:szCs w:val="18"/>
              </w:rPr>
            </w:pPr>
          </w:p>
          <w:p w14:paraId="2518DF53" w14:textId="77777777" w:rsidR="00520AEE" w:rsidRPr="00B4386F" w:rsidRDefault="00520AEE" w:rsidP="00520AEE">
            <w:pPr>
              <w:tabs>
                <w:tab w:val="left" w:pos="8364"/>
              </w:tabs>
              <w:rPr>
                <w:rFonts w:ascii="Garamond" w:hAnsi="Garamond" w:cstheme="minorHAnsi"/>
                <w:b/>
                <w:sz w:val="18"/>
                <w:u w:val="single"/>
              </w:rPr>
            </w:pPr>
            <w:r w:rsidRPr="00B4386F">
              <w:rPr>
                <w:rFonts w:ascii="Garamond" w:hAnsi="Garamond" w:cstheme="minorHAnsi"/>
                <w:b/>
                <w:u w:val="single"/>
              </w:rPr>
              <w:t xml:space="preserve">Responsibilities: </w:t>
            </w:r>
          </w:p>
          <w:p w14:paraId="463C2C9F" w14:textId="77777777" w:rsidR="00883A4A" w:rsidRDefault="00702437" w:rsidP="006666A0">
            <w:pPr>
              <w:pStyle w:val="NoSpacing"/>
              <w:numPr>
                <w:ilvl w:val="0"/>
                <w:numId w:val="1"/>
              </w:numPr>
              <w:tabs>
                <w:tab w:val="left" w:pos="0"/>
              </w:tabs>
              <w:jc w:val="both"/>
              <w:rPr>
                <w:rFonts w:ascii="Garamond" w:hAnsi="Garamond" w:cstheme="minorHAnsi"/>
              </w:rPr>
            </w:pPr>
            <w:r>
              <w:rPr>
                <w:rFonts w:ascii="Garamond" w:hAnsi="Garamond" w:cstheme="minorHAnsi"/>
              </w:rPr>
              <w:t>Involved in the receipt and payment of cash to the customers and updating respective account balances through various entries</w:t>
            </w:r>
            <w:r w:rsidR="00883A4A" w:rsidRPr="00B4386F">
              <w:rPr>
                <w:rFonts w:ascii="Garamond" w:hAnsi="Garamond" w:cstheme="minorHAnsi"/>
              </w:rPr>
              <w:t>.</w:t>
            </w:r>
          </w:p>
          <w:p w14:paraId="0D88B5D1" w14:textId="77777777" w:rsidR="00702437" w:rsidRDefault="00702437" w:rsidP="006666A0">
            <w:pPr>
              <w:pStyle w:val="NoSpacing"/>
              <w:numPr>
                <w:ilvl w:val="0"/>
                <w:numId w:val="1"/>
              </w:numPr>
              <w:tabs>
                <w:tab w:val="left" w:pos="0"/>
              </w:tabs>
              <w:jc w:val="both"/>
              <w:rPr>
                <w:rFonts w:ascii="Garamond" w:hAnsi="Garamond" w:cstheme="minorHAnsi"/>
              </w:rPr>
            </w:pPr>
            <w:r>
              <w:rPr>
                <w:rFonts w:ascii="Garamond" w:hAnsi="Garamond" w:cstheme="minorHAnsi"/>
              </w:rPr>
              <w:t>Maintain updated details of cash transacted to tally day-end figures with the actual cash disbursed/received.</w:t>
            </w:r>
          </w:p>
          <w:p w14:paraId="50B3D589" w14:textId="77777777" w:rsidR="00702437" w:rsidRDefault="00702437" w:rsidP="006666A0">
            <w:pPr>
              <w:pStyle w:val="NoSpacing"/>
              <w:numPr>
                <w:ilvl w:val="0"/>
                <w:numId w:val="1"/>
              </w:numPr>
              <w:tabs>
                <w:tab w:val="left" w:pos="0"/>
              </w:tabs>
              <w:jc w:val="both"/>
              <w:rPr>
                <w:rFonts w:ascii="Garamond" w:hAnsi="Garamond" w:cstheme="minorHAnsi"/>
              </w:rPr>
            </w:pPr>
            <w:r>
              <w:rPr>
                <w:rFonts w:ascii="Garamond" w:hAnsi="Garamond" w:cstheme="minorHAnsi"/>
              </w:rPr>
              <w:t xml:space="preserve">Function as the head cashier involved in maintaining cash details </w:t>
            </w:r>
            <w:r w:rsidR="002F393F">
              <w:rPr>
                <w:rFonts w:ascii="Garamond" w:hAnsi="Garamond" w:cstheme="minorHAnsi"/>
              </w:rPr>
              <w:t>and distributing cash to the teller counters.</w:t>
            </w:r>
          </w:p>
          <w:p w14:paraId="1E13D4F8" w14:textId="77777777" w:rsidR="002F393F" w:rsidRDefault="006666A0" w:rsidP="006666A0">
            <w:pPr>
              <w:pStyle w:val="NoSpacing"/>
              <w:numPr>
                <w:ilvl w:val="0"/>
                <w:numId w:val="1"/>
              </w:numPr>
              <w:tabs>
                <w:tab w:val="left" w:pos="0"/>
              </w:tabs>
              <w:jc w:val="both"/>
              <w:rPr>
                <w:rFonts w:ascii="Garamond" w:hAnsi="Garamond" w:cstheme="minorHAnsi"/>
              </w:rPr>
            </w:pPr>
            <w:r>
              <w:rPr>
                <w:rFonts w:ascii="Garamond" w:hAnsi="Garamond" w:cstheme="minorHAnsi"/>
              </w:rPr>
              <w:t xml:space="preserve">Assist </w:t>
            </w:r>
            <w:r w:rsidR="002F393F">
              <w:rPr>
                <w:rFonts w:ascii="Garamond" w:hAnsi="Garamond" w:cstheme="minorHAnsi"/>
              </w:rPr>
              <w:t>customers in opening/closing accounts, acquiring various forms of deposits etc.</w:t>
            </w:r>
          </w:p>
          <w:p w14:paraId="79DDECA8" w14:textId="77777777" w:rsidR="002F393F" w:rsidRDefault="002F393F" w:rsidP="006666A0">
            <w:pPr>
              <w:pStyle w:val="NoSpacing"/>
              <w:numPr>
                <w:ilvl w:val="0"/>
                <w:numId w:val="1"/>
              </w:numPr>
              <w:tabs>
                <w:tab w:val="left" w:pos="0"/>
              </w:tabs>
              <w:jc w:val="both"/>
              <w:rPr>
                <w:rFonts w:ascii="Garamond" w:hAnsi="Garamond" w:cstheme="minorHAnsi"/>
              </w:rPr>
            </w:pPr>
            <w:r>
              <w:rPr>
                <w:rFonts w:ascii="Garamond" w:hAnsi="Garamond" w:cstheme="minorHAnsi"/>
              </w:rPr>
              <w:t>Focus on generating additional business for the organization by acquainting customers with various facilities and schemes of the bank.</w:t>
            </w:r>
          </w:p>
          <w:p w14:paraId="51CCDC92" w14:textId="77777777" w:rsidR="002F393F" w:rsidRDefault="002F393F" w:rsidP="006666A0">
            <w:pPr>
              <w:pStyle w:val="NoSpacing"/>
              <w:numPr>
                <w:ilvl w:val="0"/>
                <w:numId w:val="1"/>
              </w:numPr>
              <w:tabs>
                <w:tab w:val="left" w:pos="0"/>
              </w:tabs>
              <w:jc w:val="both"/>
              <w:rPr>
                <w:rFonts w:ascii="Garamond" w:hAnsi="Garamond" w:cstheme="minorHAnsi"/>
              </w:rPr>
            </w:pPr>
            <w:r>
              <w:rPr>
                <w:rFonts w:ascii="Garamond" w:hAnsi="Garamond" w:cstheme="minorHAnsi"/>
              </w:rPr>
              <w:t>Cater to cheque clearing department and update customer details with valid KYC documents.</w:t>
            </w:r>
          </w:p>
          <w:p w14:paraId="41048B49" w14:textId="174F24DF" w:rsidR="002F393F" w:rsidRPr="00DE2489" w:rsidRDefault="002F393F" w:rsidP="00DE2489">
            <w:pPr>
              <w:pStyle w:val="NoSpacing"/>
              <w:numPr>
                <w:ilvl w:val="0"/>
                <w:numId w:val="1"/>
              </w:numPr>
              <w:tabs>
                <w:tab w:val="left" w:pos="0"/>
              </w:tabs>
              <w:jc w:val="both"/>
              <w:rPr>
                <w:rFonts w:ascii="Garamond" w:hAnsi="Garamond" w:cstheme="minorHAnsi"/>
              </w:rPr>
            </w:pPr>
            <w:r>
              <w:rPr>
                <w:rFonts w:ascii="Garamond" w:hAnsi="Garamond" w:cstheme="minorHAnsi"/>
              </w:rPr>
              <w:t>Participate in meetings with the branch manager based on business and operational requirements.</w:t>
            </w:r>
          </w:p>
          <w:p w14:paraId="66604FBA" w14:textId="77777777" w:rsidR="006666A0" w:rsidRPr="00B4386F" w:rsidRDefault="006666A0" w:rsidP="006666A0">
            <w:pPr>
              <w:pStyle w:val="NoSpacing"/>
              <w:tabs>
                <w:tab w:val="left" w:pos="134"/>
              </w:tabs>
              <w:spacing w:line="276" w:lineRule="auto"/>
              <w:jc w:val="both"/>
              <w:rPr>
                <w:rFonts w:ascii="Garamond" w:hAnsi="Garamond" w:cstheme="minorHAnsi"/>
                <w:sz w:val="20"/>
                <w:szCs w:val="20"/>
              </w:rPr>
            </w:pPr>
          </w:p>
          <w:p w14:paraId="17DF751B" w14:textId="77777777" w:rsidR="006666A0" w:rsidRPr="00B4386F" w:rsidRDefault="006666A0" w:rsidP="006666A0">
            <w:pPr>
              <w:pStyle w:val="NoSpacing"/>
              <w:pBdr>
                <w:bottom w:val="single" w:sz="4" w:space="1" w:color="auto"/>
              </w:pBdr>
              <w:shd w:val="clear" w:color="auto" w:fill="C4BC96" w:themeFill="background2" w:themeFillShade="BF"/>
              <w:ind w:left="-108" w:right="-142"/>
              <w:jc w:val="center"/>
              <w:rPr>
                <w:rFonts w:ascii="Garamond" w:hAnsi="Garamond" w:cs="Times New Roman"/>
                <w:b/>
                <w:smallCaps/>
                <w:sz w:val="24"/>
              </w:rPr>
            </w:pPr>
            <w:r w:rsidRPr="00B4386F">
              <w:rPr>
                <w:rFonts w:ascii="Garamond" w:hAnsi="Garamond" w:cs="Times New Roman"/>
                <w:b/>
                <w:smallCaps/>
                <w:sz w:val="24"/>
              </w:rPr>
              <w:t>Personal Details</w:t>
            </w:r>
          </w:p>
          <w:p w14:paraId="729C3AD0" w14:textId="77777777" w:rsidR="006666A0" w:rsidRPr="00B4386F" w:rsidRDefault="006666A0" w:rsidP="006666A0">
            <w:pPr>
              <w:pStyle w:val="NoSpacing"/>
              <w:tabs>
                <w:tab w:val="left" w:pos="134"/>
              </w:tabs>
              <w:spacing w:line="276" w:lineRule="auto"/>
              <w:jc w:val="both"/>
              <w:rPr>
                <w:rFonts w:ascii="Garamond" w:hAnsi="Garamond" w:cstheme="minorHAnsi"/>
                <w:sz w:val="10"/>
                <w:szCs w:val="10"/>
              </w:rPr>
            </w:pPr>
          </w:p>
          <w:p w14:paraId="6E892BA1" w14:textId="77777777" w:rsidR="006666A0" w:rsidRPr="00081946" w:rsidRDefault="006666A0" w:rsidP="006666A0">
            <w:pPr>
              <w:pStyle w:val="NoSpacing"/>
              <w:numPr>
                <w:ilvl w:val="0"/>
                <w:numId w:val="1"/>
              </w:numPr>
              <w:tabs>
                <w:tab w:val="left" w:pos="0"/>
              </w:tabs>
              <w:rPr>
                <w:rFonts w:ascii="Garamond" w:hAnsi="Garamond" w:cstheme="minorHAnsi"/>
              </w:rPr>
            </w:pPr>
            <w:r w:rsidRPr="00081946">
              <w:rPr>
                <w:rFonts w:ascii="Garamond" w:hAnsi="Garamond" w:cstheme="minorHAnsi"/>
                <w:b/>
              </w:rPr>
              <w:t xml:space="preserve">Date of Birth: </w:t>
            </w:r>
            <w:r>
              <w:rPr>
                <w:rFonts w:ascii="Garamond" w:hAnsi="Garamond" w:cstheme="minorHAnsi"/>
              </w:rPr>
              <w:t>01</w:t>
            </w:r>
            <w:r w:rsidRPr="00081946">
              <w:rPr>
                <w:rFonts w:ascii="Garamond" w:hAnsi="Garamond" w:cstheme="minorHAnsi"/>
              </w:rPr>
              <w:t xml:space="preserve"> </w:t>
            </w:r>
            <w:r>
              <w:rPr>
                <w:rFonts w:ascii="Garamond" w:hAnsi="Garamond" w:cstheme="minorHAnsi"/>
              </w:rPr>
              <w:t>Dec</w:t>
            </w:r>
            <w:r w:rsidRPr="00081946">
              <w:rPr>
                <w:rFonts w:ascii="Garamond" w:hAnsi="Garamond" w:cstheme="minorHAnsi"/>
              </w:rPr>
              <w:t xml:space="preserve"> </w:t>
            </w:r>
            <w:r>
              <w:rPr>
                <w:rFonts w:ascii="Garamond" w:hAnsi="Garamond" w:cstheme="minorHAnsi"/>
              </w:rPr>
              <w:t>1986</w:t>
            </w:r>
          </w:p>
          <w:p w14:paraId="1F5BB940" w14:textId="77777777" w:rsidR="006666A0" w:rsidRPr="00081946" w:rsidRDefault="006666A0" w:rsidP="006666A0">
            <w:pPr>
              <w:pStyle w:val="NoSpacing"/>
              <w:numPr>
                <w:ilvl w:val="0"/>
                <w:numId w:val="1"/>
              </w:numPr>
              <w:tabs>
                <w:tab w:val="left" w:pos="0"/>
              </w:tabs>
              <w:rPr>
                <w:rFonts w:ascii="Garamond" w:hAnsi="Garamond" w:cstheme="minorHAnsi"/>
              </w:rPr>
            </w:pPr>
            <w:r w:rsidRPr="00081946">
              <w:rPr>
                <w:rFonts w:ascii="Garamond" w:hAnsi="Garamond" w:cstheme="minorHAnsi"/>
                <w:b/>
              </w:rPr>
              <w:t xml:space="preserve">Nationality: </w:t>
            </w:r>
            <w:r>
              <w:rPr>
                <w:rFonts w:ascii="Garamond" w:hAnsi="Garamond" w:cstheme="minorHAnsi"/>
              </w:rPr>
              <w:t>Indian</w:t>
            </w:r>
          </w:p>
          <w:p w14:paraId="1CDE862C" w14:textId="77777777" w:rsidR="00F532A6" w:rsidRPr="00AB29EB" w:rsidRDefault="006666A0" w:rsidP="00AB29EB">
            <w:pPr>
              <w:pStyle w:val="NoSpacing"/>
              <w:numPr>
                <w:ilvl w:val="0"/>
                <w:numId w:val="1"/>
              </w:numPr>
              <w:tabs>
                <w:tab w:val="left" w:pos="0"/>
              </w:tabs>
              <w:jc w:val="both"/>
              <w:rPr>
                <w:rFonts w:ascii="Garamond" w:hAnsi="Garamond" w:cstheme="minorHAnsi"/>
              </w:rPr>
            </w:pPr>
            <w:r w:rsidRPr="00081946">
              <w:rPr>
                <w:rFonts w:ascii="Garamond" w:hAnsi="Garamond" w:cstheme="minorHAnsi"/>
                <w:b/>
              </w:rPr>
              <w:t xml:space="preserve">Languages Known: </w:t>
            </w:r>
            <w:r>
              <w:rPr>
                <w:rFonts w:ascii="Garamond" w:hAnsi="Garamond" w:cstheme="minorHAnsi"/>
              </w:rPr>
              <w:t>English, Hindi and Gujarati</w:t>
            </w:r>
          </w:p>
        </w:tc>
      </w:tr>
    </w:tbl>
    <w:p w14:paraId="3E40BA83" w14:textId="77777777" w:rsidR="004E0080" w:rsidRPr="00AB29EB" w:rsidRDefault="004E0080" w:rsidP="00AB29EB">
      <w:pPr>
        <w:pStyle w:val="NoSpacing"/>
        <w:tabs>
          <w:tab w:val="left" w:pos="134"/>
        </w:tabs>
        <w:spacing w:line="276" w:lineRule="auto"/>
        <w:jc w:val="both"/>
      </w:pPr>
    </w:p>
    <w:sectPr w:rsidR="004E0080" w:rsidRPr="00AB29EB" w:rsidSect="00964586">
      <w:pgSz w:w="11907" w:h="16839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8" type="#_x0000_t75" alt="bullet_grey_circ" style="width:9pt;height:9pt;visibility:visible" o:bullet="t">
        <v:imagedata r:id="rId1" o:title="bullet_grey_circ"/>
      </v:shape>
    </w:pict>
  </w:numPicBullet>
  <w:abstractNum w:abstractNumId="0" w15:restartNumberingAfterBreak="0">
    <w:nsid w:val="13833F19"/>
    <w:multiLevelType w:val="hybridMultilevel"/>
    <w:tmpl w:val="DB84D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3C5401"/>
    <w:multiLevelType w:val="hybridMultilevel"/>
    <w:tmpl w:val="E57C7CB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4C6A10"/>
    <w:multiLevelType w:val="hybridMultilevel"/>
    <w:tmpl w:val="54E8AB1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sz w:val="20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91A30F1"/>
    <w:multiLevelType w:val="hybridMultilevel"/>
    <w:tmpl w:val="2D1A8DF6"/>
    <w:lvl w:ilvl="0" w:tplc="0409000D">
      <w:start w:val="1"/>
      <w:numFmt w:val="bullet"/>
      <w:lvlText w:val=""/>
      <w:lvlJc w:val="left"/>
      <w:pPr>
        <w:ind w:left="585" w:hanging="360"/>
      </w:pPr>
      <w:rPr>
        <w:rFonts w:ascii="Wingdings" w:hAnsi="Wingdings" w:hint="default"/>
        <w:sz w:val="20"/>
      </w:rPr>
    </w:lvl>
    <w:lvl w:ilvl="1" w:tplc="40090003" w:tentative="1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4" w15:restartNumberingAfterBreak="0">
    <w:nsid w:val="5004620B"/>
    <w:multiLevelType w:val="hybridMultilevel"/>
    <w:tmpl w:val="F3C4627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F2721D"/>
    <w:multiLevelType w:val="hybridMultilevel"/>
    <w:tmpl w:val="125CBFB2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sz w:val="20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403672C"/>
    <w:multiLevelType w:val="hybridMultilevel"/>
    <w:tmpl w:val="AEF68FC0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sz w:val="20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5"/>
  </w:num>
  <w:num w:numId="5">
    <w:abstractNumId w:val="0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szQyMDc2NjKxNDdV0lEKTi0uzszPAykwrgUAOm9GwSwAAAA="/>
  </w:docVars>
  <w:rsids>
    <w:rsidRoot w:val="00FB3F7F"/>
    <w:rsid w:val="00011805"/>
    <w:rsid w:val="000504B8"/>
    <w:rsid w:val="00081946"/>
    <w:rsid w:val="00085864"/>
    <w:rsid w:val="00094E3D"/>
    <w:rsid w:val="000B4872"/>
    <w:rsid w:val="000B5547"/>
    <w:rsid w:val="000D33EE"/>
    <w:rsid w:val="000E3683"/>
    <w:rsid w:val="000F70D3"/>
    <w:rsid w:val="00101C85"/>
    <w:rsid w:val="001613C0"/>
    <w:rsid w:val="001633D2"/>
    <w:rsid w:val="00165EB9"/>
    <w:rsid w:val="00190E38"/>
    <w:rsid w:val="00196E33"/>
    <w:rsid w:val="00216C73"/>
    <w:rsid w:val="00221DA6"/>
    <w:rsid w:val="00222419"/>
    <w:rsid w:val="00260526"/>
    <w:rsid w:val="00272979"/>
    <w:rsid w:val="00284CB6"/>
    <w:rsid w:val="002936F7"/>
    <w:rsid w:val="002B12F9"/>
    <w:rsid w:val="002C4491"/>
    <w:rsid w:val="002D70B7"/>
    <w:rsid w:val="002E5602"/>
    <w:rsid w:val="002F393F"/>
    <w:rsid w:val="003108BE"/>
    <w:rsid w:val="00320914"/>
    <w:rsid w:val="003521BA"/>
    <w:rsid w:val="00383870"/>
    <w:rsid w:val="003A798E"/>
    <w:rsid w:val="003B2AC2"/>
    <w:rsid w:val="003C39BF"/>
    <w:rsid w:val="003C3F47"/>
    <w:rsid w:val="003D113F"/>
    <w:rsid w:val="0042369B"/>
    <w:rsid w:val="00435EF4"/>
    <w:rsid w:val="004410BF"/>
    <w:rsid w:val="0045055C"/>
    <w:rsid w:val="004572F9"/>
    <w:rsid w:val="00473FDE"/>
    <w:rsid w:val="004754F2"/>
    <w:rsid w:val="004B1B97"/>
    <w:rsid w:val="004B3E6F"/>
    <w:rsid w:val="004D7772"/>
    <w:rsid w:val="004E0046"/>
    <w:rsid w:val="004E0080"/>
    <w:rsid w:val="004E0EF1"/>
    <w:rsid w:val="005206A1"/>
    <w:rsid w:val="00520AEE"/>
    <w:rsid w:val="005554C7"/>
    <w:rsid w:val="005672BF"/>
    <w:rsid w:val="00573AB1"/>
    <w:rsid w:val="005822D0"/>
    <w:rsid w:val="00584284"/>
    <w:rsid w:val="005A2C02"/>
    <w:rsid w:val="005E4FFF"/>
    <w:rsid w:val="00604048"/>
    <w:rsid w:val="0060566A"/>
    <w:rsid w:val="00613A7F"/>
    <w:rsid w:val="00615F8D"/>
    <w:rsid w:val="006247A9"/>
    <w:rsid w:val="00625111"/>
    <w:rsid w:val="006279B7"/>
    <w:rsid w:val="00650A1D"/>
    <w:rsid w:val="006666A0"/>
    <w:rsid w:val="00672320"/>
    <w:rsid w:val="006D6990"/>
    <w:rsid w:val="006D712B"/>
    <w:rsid w:val="006E09DB"/>
    <w:rsid w:val="00702437"/>
    <w:rsid w:val="00713487"/>
    <w:rsid w:val="0073069A"/>
    <w:rsid w:val="0073208D"/>
    <w:rsid w:val="0073361B"/>
    <w:rsid w:val="0073624C"/>
    <w:rsid w:val="00740E0F"/>
    <w:rsid w:val="00750780"/>
    <w:rsid w:val="007517E6"/>
    <w:rsid w:val="00760256"/>
    <w:rsid w:val="00762EC3"/>
    <w:rsid w:val="00777000"/>
    <w:rsid w:val="007905F3"/>
    <w:rsid w:val="007A0E65"/>
    <w:rsid w:val="007A2038"/>
    <w:rsid w:val="007B0413"/>
    <w:rsid w:val="00803AE8"/>
    <w:rsid w:val="00823BAC"/>
    <w:rsid w:val="0083180A"/>
    <w:rsid w:val="00851904"/>
    <w:rsid w:val="00862806"/>
    <w:rsid w:val="008641EE"/>
    <w:rsid w:val="00877F14"/>
    <w:rsid w:val="00883A4A"/>
    <w:rsid w:val="008B4D82"/>
    <w:rsid w:val="008C63E7"/>
    <w:rsid w:val="008E24C6"/>
    <w:rsid w:val="008F65B9"/>
    <w:rsid w:val="0092718A"/>
    <w:rsid w:val="00935AF1"/>
    <w:rsid w:val="0094389B"/>
    <w:rsid w:val="0094613A"/>
    <w:rsid w:val="00964586"/>
    <w:rsid w:val="00972FCB"/>
    <w:rsid w:val="009C583F"/>
    <w:rsid w:val="009F4ED1"/>
    <w:rsid w:val="00A04A4F"/>
    <w:rsid w:val="00A3639D"/>
    <w:rsid w:val="00A502A3"/>
    <w:rsid w:val="00A522F9"/>
    <w:rsid w:val="00A656C6"/>
    <w:rsid w:val="00A75B59"/>
    <w:rsid w:val="00A812A5"/>
    <w:rsid w:val="00AA100D"/>
    <w:rsid w:val="00AA3275"/>
    <w:rsid w:val="00AB29EB"/>
    <w:rsid w:val="00AD5287"/>
    <w:rsid w:val="00B02BDB"/>
    <w:rsid w:val="00B03090"/>
    <w:rsid w:val="00B1799D"/>
    <w:rsid w:val="00B313BD"/>
    <w:rsid w:val="00B37AB7"/>
    <w:rsid w:val="00B4386F"/>
    <w:rsid w:val="00B51C4F"/>
    <w:rsid w:val="00B63BB5"/>
    <w:rsid w:val="00BE0A03"/>
    <w:rsid w:val="00C17FD0"/>
    <w:rsid w:val="00C2262D"/>
    <w:rsid w:val="00C42F50"/>
    <w:rsid w:val="00C67EA9"/>
    <w:rsid w:val="00C91C5F"/>
    <w:rsid w:val="00CC0DB1"/>
    <w:rsid w:val="00CD652C"/>
    <w:rsid w:val="00D014BE"/>
    <w:rsid w:val="00D233B0"/>
    <w:rsid w:val="00D25EE8"/>
    <w:rsid w:val="00D3425B"/>
    <w:rsid w:val="00D4144C"/>
    <w:rsid w:val="00D42509"/>
    <w:rsid w:val="00D57134"/>
    <w:rsid w:val="00DE15B6"/>
    <w:rsid w:val="00DE2489"/>
    <w:rsid w:val="00E0558E"/>
    <w:rsid w:val="00E05BEC"/>
    <w:rsid w:val="00E068C4"/>
    <w:rsid w:val="00E208D0"/>
    <w:rsid w:val="00E36A8D"/>
    <w:rsid w:val="00E44CEE"/>
    <w:rsid w:val="00E96533"/>
    <w:rsid w:val="00EF5AF0"/>
    <w:rsid w:val="00F30961"/>
    <w:rsid w:val="00F532A6"/>
    <w:rsid w:val="00F669DE"/>
    <w:rsid w:val="00FB09B8"/>
    <w:rsid w:val="00FB3F7F"/>
    <w:rsid w:val="00FB485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88F479"/>
  <w15:docId w15:val="{16C3EE4E-2CD5-4EDA-9160-FB5C9A961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B3F7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522F9"/>
    <w:rPr>
      <w:color w:val="0000FF" w:themeColor="hyperlink"/>
      <w:u w:val="single"/>
    </w:rPr>
  </w:style>
  <w:style w:type="paragraph" w:styleId="BlockText">
    <w:name w:val="Block Text"/>
    <w:basedOn w:val="Normal"/>
    <w:semiHidden/>
    <w:rsid w:val="002D70B7"/>
    <w:pPr>
      <w:tabs>
        <w:tab w:val="left" w:pos="7560"/>
      </w:tabs>
      <w:overflowPunct w:val="0"/>
      <w:autoSpaceDE w:val="0"/>
      <w:autoSpaceDN w:val="0"/>
      <w:adjustRightInd w:val="0"/>
      <w:spacing w:after="0" w:line="240" w:lineRule="auto"/>
      <w:ind w:left="1440" w:right="-720"/>
      <w:textAlignment w:val="baseline"/>
    </w:pPr>
    <w:rPr>
      <w:rFonts w:ascii="Times New Roman" w:eastAsia="Times New Roman" w:hAnsi="Times New Roman" w:cs="Times New Roman"/>
      <w:color w:val="000000"/>
      <w:sz w:val="20"/>
      <w:szCs w:val="20"/>
      <w:lang w:val="en-GB"/>
    </w:rPr>
  </w:style>
  <w:style w:type="table" w:styleId="TableGrid">
    <w:name w:val="Table Grid"/>
    <w:basedOn w:val="TableNormal"/>
    <w:uiPriority w:val="59"/>
    <w:rsid w:val="004E008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1633D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14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144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79</Words>
  <Characters>216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F</dc:creator>
  <cp:lastModifiedBy>nikitaparmar631@gmail.com</cp:lastModifiedBy>
  <cp:revision>4</cp:revision>
  <dcterms:created xsi:type="dcterms:W3CDTF">2020-11-27T09:51:00Z</dcterms:created>
  <dcterms:modified xsi:type="dcterms:W3CDTF">2021-07-25T10:08:00Z</dcterms:modified>
</cp:coreProperties>
</file>